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C7206" w14:textId="570CC6E8" w:rsidR="00B25D6B" w:rsidRDefault="00B25D6B" w:rsidP="00376D59">
      <w:pPr>
        <w:pStyle w:val="CRCoverPage"/>
        <w:tabs>
          <w:tab w:val="right" w:pos="9639"/>
        </w:tabs>
        <w:spacing w:after="0"/>
        <w:rPr>
          <w:b/>
          <w:i/>
          <w:noProof/>
          <w:sz w:val="28"/>
        </w:rPr>
      </w:pPr>
      <w:r>
        <w:rPr>
          <w:b/>
          <w:noProof/>
          <w:sz w:val="24"/>
        </w:rPr>
        <w:t>3GPP TSG-SA5 Meeting #16</w:t>
      </w:r>
      <w:r w:rsidR="000237C6">
        <w:rPr>
          <w:b/>
          <w:noProof/>
          <w:sz w:val="24"/>
        </w:rPr>
        <w:t>2</w:t>
      </w:r>
      <w:r>
        <w:rPr>
          <w:b/>
          <w:i/>
          <w:noProof/>
          <w:sz w:val="28"/>
        </w:rPr>
        <w:tab/>
      </w:r>
      <w:r w:rsidR="009570B2">
        <w:fldChar w:fldCharType="begin"/>
      </w:r>
      <w:r w:rsidR="009570B2">
        <w:instrText xml:space="preserve"> DOCPROPERTY  Tdoc#  \* MERGEFORMAT </w:instrText>
      </w:r>
      <w:r w:rsidR="009570B2">
        <w:fldChar w:fldCharType="separate"/>
      </w:r>
      <w:r w:rsidR="001F4274" w:rsidRPr="00E13F3D">
        <w:rPr>
          <w:b/>
          <w:i/>
          <w:noProof/>
          <w:sz w:val="28"/>
        </w:rPr>
        <w:t>S5-253</w:t>
      </w:r>
      <w:r w:rsidR="00B7371D">
        <w:rPr>
          <w:b/>
          <w:i/>
          <w:noProof/>
          <w:sz w:val="28"/>
        </w:rPr>
        <w:t>983</w:t>
      </w:r>
      <w:r w:rsidR="009570B2">
        <w:rPr>
          <w:b/>
          <w:i/>
          <w:noProof/>
          <w:sz w:val="28"/>
        </w:rPr>
        <w:fldChar w:fldCharType="end"/>
      </w:r>
    </w:p>
    <w:p w14:paraId="47DF3D5A" w14:textId="25A8CDCD" w:rsidR="00B25D6B" w:rsidRPr="00DA53A0" w:rsidRDefault="006D598C" w:rsidP="00B25D6B">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313A96A" w:rsidR="001E41F3" w:rsidRPr="00410371" w:rsidRDefault="000C6172" w:rsidP="00E13F3D">
            <w:pPr>
              <w:pStyle w:val="CRCoverPage"/>
              <w:spacing w:after="0"/>
              <w:jc w:val="right"/>
              <w:rPr>
                <w:b/>
                <w:noProof/>
                <w:sz w:val="28"/>
              </w:rPr>
            </w:pPr>
            <w:fldSimple w:instr=" DOCPROPERTY  Spec#  \* MERGEFORMAT ">
              <w:r w:rsidR="00376D59">
                <w:rPr>
                  <w:b/>
                  <w:noProof/>
                  <w:sz w:val="28"/>
                </w:rPr>
                <w:t>28.54</w:t>
              </w:r>
              <w:r w:rsidR="006D598C">
                <w:rPr>
                  <w:b/>
                  <w:noProof/>
                  <w:sz w:val="28"/>
                </w:rPr>
                <w:t>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CDFB5D" w:rsidR="001E41F3" w:rsidRPr="00410371" w:rsidRDefault="009570B2" w:rsidP="00547111">
            <w:pPr>
              <w:pStyle w:val="CRCoverPage"/>
              <w:spacing w:after="0"/>
              <w:rPr>
                <w:noProof/>
              </w:rPr>
            </w:pPr>
            <w:r>
              <w:fldChar w:fldCharType="begin"/>
            </w:r>
            <w:r>
              <w:instrText xml:space="preserve"> DOCPROPERTY  Cr#  \* MERGEFORMAT </w:instrText>
            </w:r>
            <w:r>
              <w:fldChar w:fldCharType="separate"/>
            </w:r>
            <w:r w:rsidR="001F4274" w:rsidRPr="00410371">
              <w:rPr>
                <w:b/>
                <w:noProof/>
                <w:sz w:val="28"/>
              </w:rPr>
              <w:t>0047</w:t>
            </w:r>
            <w:r>
              <w:rPr>
                <w:b/>
                <w:noProof/>
                <w:sz w:val="28"/>
              </w:rPr>
              <w:fldChar w:fldCharType="end"/>
            </w:r>
            <w:r w:rsidR="00F2230C">
              <w:fldChar w:fldCharType="begin"/>
            </w:r>
            <w:r w:rsidR="00F2230C">
              <w:instrText xml:space="preserve"> DOCPROPERTY  Cr#  \* MERGEFORMAT </w:instrText>
            </w:r>
            <w:r w:rsidR="00F2230C">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0954C3" w:rsidR="001E41F3" w:rsidRPr="00410371" w:rsidRDefault="00B7371D" w:rsidP="00E13F3D">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D7D581" w:rsidR="001E41F3" w:rsidRPr="00410371" w:rsidRDefault="000C6172">
            <w:pPr>
              <w:pStyle w:val="CRCoverPage"/>
              <w:spacing w:after="0"/>
              <w:jc w:val="center"/>
              <w:rPr>
                <w:noProof/>
                <w:sz w:val="28"/>
              </w:rPr>
            </w:pPr>
            <w:fldSimple w:instr=" DOCPROPERTY  Version  \* MERGEFORMAT ">
              <w:r w:rsidR="00C221E8">
                <w:rPr>
                  <w:b/>
                  <w:noProof/>
                  <w:sz w:val="28"/>
                </w:rPr>
                <w:t>19.</w:t>
              </w:r>
              <w:r w:rsidR="006D598C">
                <w:rPr>
                  <w:b/>
                  <w:noProof/>
                  <w:sz w:val="28"/>
                </w:rPr>
                <w:t>1</w:t>
              </w:r>
              <w:r w:rsidR="00C221E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F9625D" w:rsidR="00F25D98" w:rsidRDefault="00430577" w:rsidP="001E41F3">
            <w:pPr>
              <w:pStyle w:val="CRCoverPage"/>
              <w:spacing w:after="0"/>
              <w:jc w:val="center"/>
              <w:rPr>
                <w:b/>
                <w:bCs/>
                <w:caps/>
                <w:noProof/>
                <w:lang w:eastAsia="zh-CN"/>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C70CA1" w:rsidR="001E41F3" w:rsidRDefault="003B7A52">
            <w:pPr>
              <w:pStyle w:val="CRCoverPage"/>
              <w:spacing w:after="0"/>
              <w:ind w:left="100"/>
              <w:rPr>
                <w:noProof/>
                <w:lang w:eastAsia="zh-CN"/>
              </w:rPr>
            </w:pPr>
            <w:r w:rsidRPr="003B7A52">
              <w:rPr>
                <w:noProof/>
                <w:lang w:eastAsia="zh-CN"/>
              </w:rPr>
              <w:t>Rel-</w:t>
            </w:r>
            <w:r w:rsidR="006D598C">
              <w:rPr>
                <w:noProof/>
                <w:lang w:eastAsia="zh-CN"/>
              </w:rPr>
              <w:t>19</w:t>
            </w:r>
            <w:r w:rsidRPr="003B7A52">
              <w:rPr>
                <w:noProof/>
                <w:lang w:eastAsia="zh-CN"/>
              </w:rPr>
              <w:t xml:space="preserve"> CR TS 28.54</w:t>
            </w:r>
            <w:r w:rsidR="001D2AB6">
              <w:rPr>
                <w:noProof/>
                <w:lang w:eastAsia="zh-CN"/>
              </w:rPr>
              <w:t>0</w:t>
            </w:r>
            <w:r w:rsidRPr="003B7A52">
              <w:rPr>
                <w:noProof/>
                <w:lang w:eastAsia="zh-CN"/>
              </w:rPr>
              <w:t xml:space="preserve"> add </w:t>
            </w:r>
            <w:r w:rsidR="006D598C">
              <w:rPr>
                <w:noProof/>
                <w:lang w:eastAsia="zh-CN"/>
              </w:rPr>
              <w:t>missing feature concepts and requir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7B8C10C" w:rsidR="001E41F3" w:rsidRDefault="001A2A0B">
            <w:pPr>
              <w:pStyle w:val="CRCoverPage"/>
              <w:spacing w:after="0"/>
              <w:ind w:left="100"/>
              <w:rPr>
                <w:noProof/>
                <w:lang w:eastAsia="zh-CN"/>
              </w:rPr>
            </w:pPr>
            <w:r>
              <w:rPr>
                <w:rFonts w:hint="eastAsia"/>
                <w:noProof/>
                <w:lang w:eastAsia="zh-CN"/>
              </w:rPr>
              <w:t>H</w:t>
            </w:r>
            <w:r>
              <w:rPr>
                <w:noProof/>
                <w:lang w:eastAsia="zh-CN"/>
              </w:rPr>
              <w:t>uawei</w:t>
            </w:r>
            <w:r w:rsidR="00B3313C">
              <w:rPr>
                <w:noProof/>
                <w:lang w:eastAsia="zh-CN"/>
              </w:rPr>
              <w:t>, 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B9592BE" w:rsidR="001E41F3" w:rsidRDefault="009570B2">
            <w:pPr>
              <w:pStyle w:val="CRCoverPage"/>
              <w:spacing w:after="0"/>
              <w:ind w:left="100"/>
              <w:rPr>
                <w:noProof/>
              </w:rPr>
            </w:pPr>
            <w:r>
              <w:fldChar w:fldCharType="begin"/>
            </w:r>
            <w:r>
              <w:instrText xml:space="preserve"> DOCPROPERTY  RelatedWis  \* MERGEFORMAT </w:instrText>
            </w:r>
            <w:r>
              <w:fldChar w:fldCharType="separate"/>
            </w:r>
            <w:r w:rsidR="001F4274">
              <w:rPr>
                <w:noProof/>
              </w:rPr>
              <w:t>TEI19</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BC45C17" w:rsidR="001E41F3" w:rsidRDefault="003408EB">
            <w:pPr>
              <w:pStyle w:val="CRCoverPage"/>
              <w:spacing w:after="0"/>
              <w:ind w:left="100"/>
              <w:rPr>
                <w:noProof/>
              </w:rPr>
            </w:pPr>
            <w:r>
              <w:t>202</w:t>
            </w:r>
            <w:r w:rsidR="000237C6">
              <w:t>5</w:t>
            </w:r>
            <w:r>
              <w:t>-</w:t>
            </w:r>
            <w:r w:rsidR="000237C6">
              <w:t>08</w:t>
            </w:r>
            <w:r>
              <w:t>-</w:t>
            </w:r>
            <w:r w:rsidR="005B331D">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B884DE" w:rsidR="001E41F3" w:rsidRPr="001A2A0B" w:rsidRDefault="00B7371D" w:rsidP="00D24991">
            <w:pPr>
              <w:pStyle w:val="CRCoverPage"/>
              <w:spacing w:after="0"/>
              <w:ind w:left="100" w:right="-609"/>
              <w:rPr>
                <w:b/>
                <w:noProof/>
              </w:rPr>
            </w:pPr>
            <w:r>
              <w:rPr>
                <w:b/>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A7BC29F" w:rsidR="001E41F3" w:rsidRDefault="003408EB">
            <w:pPr>
              <w:pStyle w:val="CRCoverPage"/>
              <w:spacing w:after="0"/>
              <w:ind w:left="100"/>
              <w:rPr>
                <w:noProof/>
              </w:rPr>
            </w:pPr>
            <w:r>
              <w:t>Rel-</w:t>
            </w:r>
            <w:r w:rsidR="001A2A0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A2A5F47" w:rsidR="00376D59" w:rsidRPr="00444061" w:rsidRDefault="00D139E0" w:rsidP="008050F2">
            <w:pPr>
              <w:pStyle w:val="CRCoverPage"/>
              <w:spacing w:after="0"/>
              <w:rPr>
                <w:noProof/>
              </w:rPr>
            </w:pPr>
            <w:r>
              <w:rPr>
                <w:noProof/>
                <w:lang w:eastAsia="zh-CN"/>
              </w:rPr>
              <w:t xml:space="preserve">In TS 28.541, the </w:t>
            </w:r>
            <w:r>
              <w:t xml:space="preserve">NRM fragment to support </w:t>
            </w:r>
            <w:r w:rsidR="008050F2">
              <w:rPr>
                <w:lang w:eastAsia="zh-CN"/>
              </w:rPr>
              <w:t>Prose and SON function</w:t>
            </w:r>
            <w:r>
              <w:t xml:space="preserve"> management</w:t>
            </w:r>
            <w:r>
              <w:rPr>
                <w:noProof/>
                <w:lang w:eastAsia="zh-CN"/>
              </w:rPr>
              <w:t xml:space="preserve"> </w:t>
            </w:r>
            <w:r w:rsidR="008050F2">
              <w:rPr>
                <w:noProof/>
                <w:lang w:eastAsia="zh-CN"/>
              </w:rPr>
              <w:t>has been already</w:t>
            </w:r>
            <w:r>
              <w:rPr>
                <w:noProof/>
                <w:lang w:eastAsia="zh-CN"/>
              </w:rPr>
              <w:t xml:space="preserve"> defined. However, t</w:t>
            </w:r>
            <w:r w:rsidRPr="0035507A">
              <w:rPr>
                <w:noProof/>
                <w:lang w:eastAsia="zh-CN"/>
              </w:rPr>
              <w:t xml:space="preserve">here is no corresponding </w:t>
            </w:r>
            <w:r w:rsidR="008050F2">
              <w:rPr>
                <w:noProof/>
                <w:lang w:eastAsia="zh-CN"/>
              </w:rPr>
              <w:t>requirements description</w:t>
            </w:r>
            <w:r w:rsidRPr="0035507A">
              <w:rPr>
                <w:noProof/>
                <w:lang w:eastAsia="zh-CN"/>
              </w:rPr>
              <w:t xml:space="preserve"> in the current </w:t>
            </w:r>
            <w:r w:rsidR="008050F2">
              <w:rPr>
                <w:noProof/>
                <w:lang w:eastAsia="zh-CN"/>
              </w:rPr>
              <w:t xml:space="preserve">TS 28.540 </w:t>
            </w:r>
            <w:r w:rsidRPr="0035507A">
              <w:rPr>
                <w:noProof/>
                <w:lang w:eastAsia="zh-CN"/>
              </w:rPr>
              <w:t>specific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690C6FA" w:rsidR="00C221E8" w:rsidRDefault="00D139E0" w:rsidP="008A2399">
            <w:pPr>
              <w:pStyle w:val="CRCoverPage"/>
              <w:spacing w:after="0"/>
              <w:rPr>
                <w:lang w:eastAsia="zh-CN"/>
              </w:rPr>
            </w:pPr>
            <w:r>
              <w:rPr>
                <w:noProof/>
                <w:lang w:eastAsia="zh-CN"/>
              </w:rPr>
              <w:t xml:space="preserve">Add missing </w:t>
            </w:r>
            <w:r w:rsidR="008A2399">
              <w:rPr>
                <w:lang w:eastAsia="zh-CN"/>
              </w:rPr>
              <w:t>Prose, SON function</w:t>
            </w:r>
            <w:r w:rsidR="008A2399">
              <w:t xml:space="preserve"> management</w:t>
            </w:r>
            <w:r>
              <w:rPr>
                <w:noProof/>
                <w:lang w:eastAsia="zh-CN"/>
              </w:rPr>
              <w:t xml:space="preserve"> requirements.</w:t>
            </w:r>
            <w:r w:rsidR="00CD546E">
              <w:rPr>
                <w:lang w:eastAsia="zh-CN"/>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D3E2F16" w:rsidR="001E41F3" w:rsidRDefault="005B79A0" w:rsidP="001A2A0B">
            <w:pPr>
              <w:pStyle w:val="CRCoverPage"/>
              <w:spacing w:after="0"/>
              <w:rPr>
                <w:noProof/>
                <w:lang w:eastAsia="zh-CN"/>
              </w:rPr>
            </w:pPr>
            <w:r>
              <w:t>The</w:t>
            </w:r>
            <w:r w:rsidR="00FD29FA">
              <w:t xml:space="preserve"> use case and requirements for </w:t>
            </w:r>
            <w:r w:rsidR="00FD29FA">
              <w:rPr>
                <w:lang w:eastAsia="zh-CN"/>
              </w:rPr>
              <w:t>Prose</w:t>
            </w:r>
            <w:r w:rsidR="00B06208">
              <w:rPr>
                <w:lang w:eastAsia="zh-CN"/>
              </w:rPr>
              <w:t xml:space="preserve"> and</w:t>
            </w:r>
            <w:r w:rsidR="00FD29FA">
              <w:rPr>
                <w:lang w:eastAsia="zh-CN"/>
              </w:rPr>
              <w:t xml:space="preserve"> SON function</w:t>
            </w:r>
            <w:r w:rsidR="00FD29FA">
              <w:t xml:space="preserve"> management will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905138" w:rsidR="00FB749F" w:rsidRDefault="00F43B7E" w:rsidP="00C221E8">
            <w:pPr>
              <w:pStyle w:val="CRCoverPage"/>
              <w:spacing w:after="0"/>
              <w:ind w:left="100"/>
              <w:rPr>
                <w:noProof/>
              </w:rPr>
            </w:pPr>
            <w:r>
              <w:rPr>
                <w:noProof/>
                <w:lang w:eastAsia="zh-CN"/>
              </w:rPr>
              <w:t>2, 5.1, 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212E577" w:rsidR="001E41F3" w:rsidRPr="00FB749F" w:rsidRDefault="001E41F3" w:rsidP="00896930">
            <w:pPr>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30EBFAD4" w14:textId="77777777" w:rsidR="003B2FC6" w:rsidRPr="00B150D4" w:rsidRDefault="003B2FC6" w:rsidP="003B2FC6">
      <w:pPr>
        <w:pStyle w:val="1"/>
      </w:pPr>
      <w:bookmarkStart w:id="7" w:name="_Toc509579918"/>
      <w:bookmarkStart w:id="8" w:name="_Toc523216024"/>
      <w:bookmarkStart w:id="9" w:name="_Toc202520561"/>
      <w:bookmarkStart w:id="10" w:name="_Toc509581414"/>
      <w:bookmarkStart w:id="11" w:name="_Toc511590963"/>
      <w:bookmarkStart w:id="12" w:name="_Toc516886326"/>
      <w:bookmarkStart w:id="13" w:name="_Toc516911798"/>
      <w:bookmarkStart w:id="14" w:name="_Toc523216032"/>
      <w:bookmarkStart w:id="15" w:name="_Toc202520569"/>
      <w:bookmarkStart w:id="16" w:name="_Toc59182731"/>
      <w:bookmarkStart w:id="17" w:name="_Toc59184197"/>
      <w:bookmarkStart w:id="18" w:name="_Toc59195132"/>
      <w:bookmarkStart w:id="19" w:name="_Toc59439558"/>
      <w:bookmarkStart w:id="20" w:name="_Toc67989981"/>
      <w:bookmarkStart w:id="21" w:name="_Toc203127817"/>
      <w:bookmarkEnd w:id="1"/>
      <w:bookmarkEnd w:id="2"/>
      <w:bookmarkEnd w:id="3"/>
      <w:bookmarkEnd w:id="4"/>
      <w:bookmarkEnd w:id="5"/>
      <w:bookmarkEnd w:id="6"/>
      <w:r w:rsidRPr="00B150D4">
        <w:t>2</w:t>
      </w:r>
      <w:r w:rsidRPr="00B150D4">
        <w:tab/>
        <w:t>References</w:t>
      </w:r>
      <w:bookmarkEnd w:id="7"/>
      <w:bookmarkEnd w:id="8"/>
      <w:bookmarkEnd w:id="9"/>
    </w:p>
    <w:p w14:paraId="680268C3" w14:textId="77777777" w:rsidR="003B2FC6" w:rsidRPr="00B150D4" w:rsidRDefault="003B2FC6" w:rsidP="003B2FC6">
      <w:r w:rsidRPr="00B150D4">
        <w:t>The following documents contain provisions which, through reference in this text, constitute provisions of the present document.</w:t>
      </w:r>
    </w:p>
    <w:p w14:paraId="3F79E133" w14:textId="77777777" w:rsidR="003B2FC6" w:rsidRPr="00B150D4" w:rsidRDefault="003B2FC6" w:rsidP="003B2FC6">
      <w:pPr>
        <w:pStyle w:val="B10"/>
      </w:pPr>
      <w:bookmarkStart w:id="22" w:name="OLE_LINK1"/>
      <w:bookmarkStart w:id="23" w:name="OLE_LINK2"/>
      <w:bookmarkStart w:id="24" w:name="OLE_LINK3"/>
      <w:bookmarkStart w:id="25" w:name="OLE_LINK4"/>
      <w:r w:rsidRPr="00B150D4">
        <w:t>-</w:t>
      </w:r>
      <w:r w:rsidRPr="00B150D4">
        <w:tab/>
        <w:t>References are either specific (identified by date of publication, edition number, version number, etc.) or non</w:t>
      </w:r>
      <w:r w:rsidRPr="00B150D4">
        <w:noBreakHyphen/>
        <w:t>specific.</w:t>
      </w:r>
    </w:p>
    <w:p w14:paraId="41C12BA2" w14:textId="77777777" w:rsidR="003B2FC6" w:rsidRPr="00B150D4" w:rsidRDefault="003B2FC6" w:rsidP="003B2FC6">
      <w:pPr>
        <w:pStyle w:val="B10"/>
      </w:pPr>
      <w:r w:rsidRPr="00B150D4">
        <w:t>-</w:t>
      </w:r>
      <w:r w:rsidRPr="00B150D4">
        <w:tab/>
        <w:t>For a specific reference, subsequent revisions do not apply.</w:t>
      </w:r>
    </w:p>
    <w:p w14:paraId="2AB3B1FB" w14:textId="77777777" w:rsidR="003B2FC6" w:rsidRPr="00B150D4" w:rsidRDefault="003B2FC6" w:rsidP="003B2FC6">
      <w:pPr>
        <w:pStyle w:val="B10"/>
      </w:pPr>
      <w:r w:rsidRPr="00B150D4">
        <w:t>-</w:t>
      </w:r>
      <w:r w:rsidRPr="00B150D4">
        <w:tab/>
        <w:t>For a non-specific reference, the latest version applies. In the case of a reference to a 3GPP document (including a GSM document), a non-specific reference implicitly refers to the latest version of that document</w:t>
      </w:r>
      <w:r w:rsidRPr="00B150D4">
        <w:rPr>
          <w:i/>
        </w:rPr>
        <w:t xml:space="preserve"> in the same Release as the present document</w:t>
      </w:r>
      <w:r w:rsidRPr="00B150D4">
        <w:t>.</w:t>
      </w:r>
    </w:p>
    <w:bookmarkEnd w:id="22"/>
    <w:bookmarkEnd w:id="23"/>
    <w:bookmarkEnd w:id="24"/>
    <w:bookmarkEnd w:id="25"/>
    <w:p w14:paraId="4ABFB2A4" w14:textId="77777777" w:rsidR="003B2FC6" w:rsidRPr="00B150D4" w:rsidRDefault="003B2FC6" w:rsidP="003B2FC6">
      <w:pPr>
        <w:pStyle w:val="EX"/>
      </w:pPr>
      <w:r w:rsidRPr="00B150D4">
        <w:t>[1]</w:t>
      </w:r>
      <w:r w:rsidRPr="00B150D4">
        <w:tab/>
        <w:t>3GPP TR 21.905: "Vocabulary for 3GPP Specifications".</w:t>
      </w:r>
    </w:p>
    <w:p w14:paraId="373509DB" w14:textId="77777777" w:rsidR="003B2FC6" w:rsidRPr="00B150D4" w:rsidRDefault="003B2FC6" w:rsidP="003B2FC6">
      <w:pPr>
        <w:pStyle w:val="EX"/>
      </w:pPr>
      <w:r w:rsidRPr="00B150D4">
        <w:t>[2]</w:t>
      </w:r>
      <w:r w:rsidRPr="00B150D4">
        <w:tab/>
        <w:t>3GPP TS 23.501: "System Architecture for the 5G System".</w:t>
      </w:r>
    </w:p>
    <w:p w14:paraId="08C7ECF4" w14:textId="77777777" w:rsidR="003B2FC6" w:rsidRPr="00B150D4" w:rsidRDefault="003B2FC6" w:rsidP="003B2FC6">
      <w:pPr>
        <w:pStyle w:val="EX"/>
      </w:pPr>
      <w:r w:rsidRPr="00B150D4">
        <w:t>[</w:t>
      </w:r>
      <w:r w:rsidRPr="00B150D4">
        <w:rPr>
          <w:lang w:eastAsia="ja-JP"/>
        </w:rPr>
        <w:t>3</w:t>
      </w:r>
      <w:r w:rsidRPr="00B150D4">
        <w:t>]</w:t>
      </w:r>
      <w:r w:rsidRPr="00B150D4">
        <w:rPr>
          <w:lang w:eastAsia="ja-JP"/>
        </w:rPr>
        <w:tab/>
        <w:t xml:space="preserve">3GPP TS 38.300: </w:t>
      </w:r>
      <w:r w:rsidRPr="00B150D4">
        <w:t>"</w:t>
      </w:r>
      <w:r w:rsidRPr="00B150D4">
        <w:rPr>
          <w:lang w:eastAsia="ja-JP"/>
        </w:rPr>
        <w:t>NR; Overall description; Stage-2</w:t>
      </w:r>
      <w:r w:rsidRPr="00B150D4">
        <w:t>".</w:t>
      </w:r>
    </w:p>
    <w:p w14:paraId="78DA10AC" w14:textId="77777777" w:rsidR="003B2FC6" w:rsidRPr="00B150D4" w:rsidRDefault="003B2FC6" w:rsidP="003B2FC6">
      <w:pPr>
        <w:pStyle w:val="EX"/>
      </w:pPr>
      <w:r w:rsidRPr="00B150D4">
        <w:t>[4]</w:t>
      </w:r>
      <w:r w:rsidRPr="00B150D4">
        <w:tab/>
        <w:t>3GPP TS 38.401: "NG-RAN; Architecture description".</w:t>
      </w:r>
    </w:p>
    <w:p w14:paraId="60BE93FD" w14:textId="77777777" w:rsidR="003B2FC6" w:rsidRDefault="003B2FC6" w:rsidP="003B2FC6">
      <w:pPr>
        <w:pStyle w:val="EX"/>
      </w:pPr>
      <w:r w:rsidRPr="00B150D4">
        <w:t>[5]</w:t>
      </w:r>
      <w:r w:rsidRPr="00B150D4">
        <w:tab/>
        <w:t>3GPP TS 37.340: "</w:t>
      </w:r>
      <w:r w:rsidRPr="00370519">
        <w:t>NR; Multi-connectivity; Overall description; Stage 2</w:t>
      </w:r>
      <w:r w:rsidRPr="00B150D4">
        <w:t>".</w:t>
      </w:r>
    </w:p>
    <w:p w14:paraId="0A403458" w14:textId="77777777" w:rsidR="003B2FC6" w:rsidRPr="009337B2" w:rsidRDefault="003B2FC6" w:rsidP="003B2FC6">
      <w:pPr>
        <w:pStyle w:val="EX"/>
        <w:rPr>
          <w:lang w:eastAsia="zh-CN"/>
        </w:rPr>
      </w:pPr>
      <w:r>
        <w:t>[6]</w:t>
      </w:r>
      <w:r>
        <w:tab/>
        <w:t xml:space="preserve">3GPP TS 28.531: </w:t>
      </w:r>
      <w:r w:rsidRPr="00B150D4">
        <w:t>"</w:t>
      </w:r>
      <w:r w:rsidRPr="009337B2">
        <w:t>Management and orchestration of 5G networks; Provisioning</w:t>
      </w:r>
      <w:r w:rsidRPr="00B150D4">
        <w:t>"</w:t>
      </w:r>
      <w:r>
        <w:rPr>
          <w:rFonts w:hint="eastAsia"/>
          <w:lang w:eastAsia="zh-CN"/>
        </w:rPr>
        <w:t>.</w:t>
      </w:r>
    </w:p>
    <w:p w14:paraId="5C24C8DE" w14:textId="77777777" w:rsidR="003B2FC6" w:rsidRDefault="003B2FC6" w:rsidP="003B2FC6">
      <w:pPr>
        <w:pStyle w:val="EX"/>
      </w:pPr>
      <w:r>
        <w:t>[7]</w:t>
      </w:r>
      <w:r>
        <w:tab/>
        <w:t>3GPP TS 23.502: "Procedures for the 5G System; Stage 2".</w:t>
      </w:r>
    </w:p>
    <w:p w14:paraId="0A3ACFA2" w14:textId="77777777" w:rsidR="003B2FC6" w:rsidRDefault="003B2FC6" w:rsidP="003B2FC6">
      <w:pPr>
        <w:pStyle w:val="EX"/>
      </w:pPr>
      <w:r w:rsidRPr="00F466F1">
        <w:t>[</w:t>
      </w:r>
      <w:r>
        <w:t>8</w:t>
      </w:r>
      <w:r w:rsidRPr="00F466F1">
        <w:t>]</w:t>
      </w:r>
      <w:r w:rsidRPr="00F466F1">
        <w:tab/>
        <w:t xml:space="preserve">GSMA NG.116 </w:t>
      </w:r>
      <w:r>
        <w:t>–</w:t>
      </w:r>
      <w:r w:rsidRPr="00F466F1">
        <w:t xml:space="preserve"> </w:t>
      </w:r>
      <w:r>
        <w:t>"</w:t>
      </w:r>
      <w:r w:rsidRPr="00F466F1">
        <w:t>Generic Network Slice Template</w:t>
      </w:r>
      <w:r>
        <w:t>" v1.0 (2019-05-23).</w:t>
      </w:r>
    </w:p>
    <w:p w14:paraId="0D3C2B4F" w14:textId="77777777" w:rsidR="003B2FC6" w:rsidRDefault="003B2FC6" w:rsidP="003B2FC6">
      <w:pPr>
        <w:pStyle w:val="EX"/>
      </w:pPr>
      <w:r>
        <w:t>[9]</w:t>
      </w:r>
      <w:r>
        <w:tab/>
        <w:t>3GPP TS 28.533: "Management and orchestration; Architecture framework".</w:t>
      </w:r>
    </w:p>
    <w:p w14:paraId="585624AE" w14:textId="77777777" w:rsidR="003B2FC6" w:rsidRDefault="003B2FC6" w:rsidP="003B2FC6">
      <w:pPr>
        <w:pStyle w:val="EX"/>
        <w:rPr>
          <w:lang w:eastAsia="zh-CN"/>
        </w:rPr>
      </w:pPr>
      <w:r>
        <w:rPr>
          <w:rFonts w:hint="eastAsia"/>
          <w:lang w:eastAsia="zh-CN"/>
        </w:rPr>
        <w:t>[</w:t>
      </w:r>
      <w:r>
        <w:rPr>
          <w:rFonts w:eastAsia="等线" w:hint="eastAsia"/>
          <w:lang w:eastAsia="zh-CN"/>
        </w:rPr>
        <w:t>10</w:t>
      </w:r>
      <w:r>
        <w:rPr>
          <w:lang w:eastAsia="zh-CN"/>
        </w:rPr>
        <w:t>]</w:t>
      </w:r>
      <w:r>
        <w:rPr>
          <w:lang w:eastAsia="zh-CN"/>
        </w:rPr>
        <w:tab/>
        <w:t>3GPP TS 38.331: "NR; Radio Resource Control (RRC); Protocol specification".</w:t>
      </w:r>
    </w:p>
    <w:p w14:paraId="7BC9FCC7" w14:textId="2140929F" w:rsidR="003B2FC6" w:rsidRDefault="003B2FC6" w:rsidP="003B2FC6">
      <w:pPr>
        <w:pStyle w:val="EX"/>
        <w:rPr>
          <w:ins w:id="26" w:author="Huawei" w:date="2025-08-13T15:50:00Z"/>
        </w:rPr>
      </w:pPr>
      <w:r>
        <w:rPr>
          <w:rFonts w:hint="eastAsia"/>
          <w:lang w:eastAsia="zh-CN"/>
        </w:rPr>
        <w:t>[11</w:t>
      </w:r>
      <w:r>
        <w:rPr>
          <w:lang w:eastAsia="zh-CN"/>
        </w:rPr>
        <w:t>]</w:t>
      </w:r>
      <w:r>
        <w:rPr>
          <w:lang w:eastAsia="zh-CN"/>
        </w:rPr>
        <w:tab/>
        <w:t xml:space="preserve">3GPP </w:t>
      </w:r>
      <w:r>
        <w:rPr>
          <w:rFonts w:hint="eastAsia"/>
          <w:lang w:eastAsia="zh-CN"/>
        </w:rPr>
        <w:t>TS</w:t>
      </w:r>
      <w:r>
        <w:rPr>
          <w:lang w:eastAsia="zh-CN"/>
        </w:rPr>
        <w:t xml:space="preserve"> 23.369: </w:t>
      </w:r>
      <w:r w:rsidRPr="008D31B8">
        <w:t>"</w:t>
      </w:r>
      <w:r w:rsidRPr="00E61D24">
        <w:t xml:space="preserve"> Ambient power-enabled Internet of Things</w:t>
      </w:r>
      <w:r w:rsidRPr="008D31B8">
        <w:t>; Stage 2".</w:t>
      </w:r>
    </w:p>
    <w:p w14:paraId="393AE242" w14:textId="4F6791A0" w:rsidR="0015144F" w:rsidRPr="003C5AD9" w:rsidRDefault="003B2FC6" w:rsidP="00F43B7E">
      <w:pPr>
        <w:pStyle w:val="EX"/>
      </w:pPr>
      <w:ins w:id="27" w:author="Huawei" w:date="2025-08-13T15:50:00Z">
        <w:r>
          <w:rPr>
            <w:rFonts w:hint="eastAsia"/>
            <w:lang w:eastAsia="zh-CN"/>
          </w:rPr>
          <w:t>[</w:t>
        </w:r>
        <w:r>
          <w:rPr>
            <w:lang w:eastAsia="zh-CN"/>
          </w:rPr>
          <w:t>x</w:t>
        </w:r>
      </w:ins>
      <w:ins w:id="28" w:author="Huawei" w:date="2025-08-13T16:16:00Z">
        <w:r w:rsidR="003C5AD9">
          <w:rPr>
            <w:lang w:eastAsia="zh-CN"/>
          </w:rPr>
          <w:t>1</w:t>
        </w:r>
      </w:ins>
      <w:ins w:id="29" w:author="Huawei" w:date="2025-08-13T15:50:00Z">
        <w:r>
          <w:rPr>
            <w:lang w:eastAsia="zh-CN"/>
          </w:rPr>
          <w:t>]</w:t>
        </w:r>
        <w:r>
          <w:rPr>
            <w:lang w:eastAsia="zh-CN"/>
          </w:rPr>
          <w:tab/>
          <w:t xml:space="preserve">3GPP </w:t>
        </w:r>
        <w:r>
          <w:rPr>
            <w:rFonts w:hint="eastAsia"/>
            <w:lang w:eastAsia="zh-CN"/>
          </w:rPr>
          <w:t>TS</w:t>
        </w:r>
        <w:r>
          <w:rPr>
            <w:lang w:eastAsia="zh-CN"/>
          </w:rPr>
          <w:t xml:space="preserve"> 23.304: </w:t>
        </w:r>
        <w:r w:rsidRPr="008D31B8">
          <w:t>"</w:t>
        </w:r>
      </w:ins>
      <w:ins w:id="30" w:author="Huawei" w:date="2025-08-13T16:17:00Z">
        <w:r w:rsidR="00C833BB" w:rsidRPr="001B7C50">
          <w:t>Proximity based Services (</w:t>
        </w:r>
        <w:proofErr w:type="spellStart"/>
        <w:r w:rsidR="00C833BB" w:rsidRPr="001B7C50">
          <w:t>ProSe</w:t>
        </w:r>
        <w:proofErr w:type="spellEnd"/>
        <w:r w:rsidR="00C833BB" w:rsidRPr="001B7C50">
          <w:t>) in the 5G System (5GS)</w:t>
        </w:r>
      </w:ins>
      <w:ins w:id="31" w:author="Huawei" w:date="2025-08-13T15:50:00Z">
        <w:r w:rsidRPr="008D31B8">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B2FC6" w:rsidRPr="005403B3" w14:paraId="4B41DB2B" w14:textId="77777777" w:rsidTr="008D0FF6">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FAD6D2B" w14:textId="19CEB5DA" w:rsidR="003B2FC6" w:rsidRPr="005403B3" w:rsidRDefault="003B2FC6" w:rsidP="008D0FF6">
            <w:pPr>
              <w:jc w:val="center"/>
              <w:rPr>
                <w:rFonts w:ascii="Arial" w:hAnsi="Arial" w:cs="Arial"/>
                <w:b/>
                <w:bCs/>
                <w:sz w:val="28"/>
                <w:szCs w:val="28"/>
              </w:rPr>
            </w:pPr>
            <w:r>
              <w:rPr>
                <w:rFonts w:ascii="Arial" w:hAnsi="Arial" w:cs="Arial"/>
                <w:b/>
                <w:bCs/>
                <w:sz w:val="28"/>
                <w:szCs w:val="28"/>
                <w:lang w:eastAsia="zh-CN"/>
              </w:rPr>
              <w:t>Next</w:t>
            </w:r>
            <w:r w:rsidRPr="005403B3">
              <w:rPr>
                <w:rFonts w:ascii="Arial" w:hAnsi="Arial" w:cs="Arial"/>
                <w:b/>
                <w:bCs/>
                <w:sz w:val="28"/>
                <w:szCs w:val="28"/>
                <w:lang w:eastAsia="zh-CN"/>
              </w:rPr>
              <w:t xml:space="preserve"> Change</w:t>
            </w:r>
          </w:p>
        </w:tc>
      </w:tr>
    </w:tbl>
    <w:p w14:paraId="669B92EF" w14:textId="77777777" w:rsidR="001217CC" w:rsidRPr="00B150D4" w:rsidRDefault="001217CC" w:rsidP="001217CC">
      <w:pPr>
        <w:pStyle w:val="2"/>
      </w:pPr>
      <w:bookmarkStart w:id="32" w:name="_Toc509579927"/>
      <w:bookmarkStart w:id="33" w:name="_Toc523216037"/>
      <w:bookmarkStart w:id="34" w:name="_Toc202520582"/>
      <w:bookmarkStart w:id="35" w:name="_Toc500091284"/>
      <w:bookmarkStart w:id="36" w:name="_Toc523216041"/>
      <w:bookmarkStart w:id="37" w:name="_Toc202520586"/>
      <w:bookmarkEnd w:id="10"/>
      <w:bookmarkEnd w:id="11"/>
      <w:bookmarkEnd w:id="12"/>
      <w:bookmarkEnd w:id="13"/>
      <w:bookmarkEnd w:id="14"/>
      <w:bookmarkEnd w:id="15"/>
      <w:r w:rsidRPr="00B150D4">
        <w:t>5.1</w:t>
      </w:r>
      <w:r w:rsidRPr="00B150D4">
        <w:tab/>
        <w:t>Requirements for management</w:t>
      </w:r>
      <w:bookmarkEnd w:id="32"/>
      <w:r>
        <w:t xml:space="preserve"> of NG-RAN</w:t>
      </w:r>
      <w:bookmarkEnd w:id="33"/>
      <w:bookmarkEnd w:id="34"/>
    </w:p>
    <w:p w14:paraId="7960D7CD" w14:textId="77777777" w:rsidR="001217CC" w:rsidRPr="00B150D4" w:rsidRDefault="001217CC" w:rsidP="001217CC">
      <w:pPr>
        <w:rPr>
          <w:b/>
          <w:bCs/>
        </w:rPr>
      </w:pPr>
      <w:r w:rsidRPr="00B150D4">
        <w:t>The following specific requirements apply to NG-RAN:</w:t>
      </w:r>
    </w:p>
    <w:p w14:paraId="1343D2C7" w14:textId="77777777" w:rsidR="001217CC" w:rsidRPr="00B150D4" w:rsidRDefault="001217CC" w:rsidP="001217CC">
      <w:r w:rsidRPr="00B150D4">
        <w:rPr>
          <w:b/>
          <w:bCs/>
        </w:rPr>
        <w:t xml:space="preserve">REQ-NGRAN_NRM-CON-001: </w:t>
      </w:r>
      <w:r w:rsidRPr="00B150D4">
        <w:t xml:space="preserve">The NRM definitions shall support management of NG-RAN, containing </w:t>
      </w:r>
      <w:proofErr w:type="spellStart"/>
      <w:r w:rsidRPr="00B150D4">
        <w:t>gNB</w:t>
      </w:r>
      <w:proofErr w:type="spellEnd"/>
      <w:r w:rsidRPr="00B150D4">
        <w:t xml:space="preserve"> or/and ng-</w:t>
      </w:r>
      <w:proofErr w:type="spellStart"/>
      <w:r w:rsidRPr="00B150D4">
        <w:t>eNB</w:t>
      </w:r>
      <w:proofErr w:type="spellEnd"/>
      <w:r w:rsidRPr="00B150D4">
        <w:t>.</w:t>
      </w:r>
    </w:p>
    <w:p w14:paraId="2BF9E726" w14:textId="77777777" w:rsidR="001217CC" w:rsidRPr="00B150D4" w:rsidRDefault="001217CC" w:rsidP="001217CC">
      <w:r w:rsidRPr="00B150D4">
        <w:rPr>
          <w:b/>
          <w:bCs/>
        </w:rPr>
        <w:t xml:space="preserve">REQ-NGRAN_NRM-CON-002: </w:t>
      </w:r>
      <w:r w:rsidRPr="00B150D4">
        <w:t xml:space="preserve">The NRM definitions shall support management of either </w:t>
      </w:r>
      <w:proofErr w:type="spellStart"/>
      <w:r w:rsidRPr="00B150D4">
        <w:t>gNB</w:t>
      </w:r>
      <w:proofErr w:type="spellEnd"/>
      <w:r w:rsidRPr="00B150D4">
        <w:t xml:space="preserve"> without split function or </w:t>
      </w:r>
      <w:proofErr w:type="spellStart"/>
      <w:r w:rsidRPr="00B150D4">
        <w:t>gNB</w:t>
      </w:r>
      <w:proofErr w:type="spellEnd"/>
      <w:r w:rsidRPr="00B150D4">
        <w:t xml:space="preserve"> with split functions defined in 3GPP TS 38.401 [4].</w:t>
      </w:r>
    </w:p>
    <w:p w14:paraId="2D2561E4" w14:textId="77777777" w:rsidR="001217CC" w:rsidRPr="00B150D4" w:rsidRDefault="001217CC" w:rsidP="001217CC">
      <w:r w:rsidRPr="00B150D4">
        <w:rPr>
          <w:b/>
          <w:bCs/>
        </w:rPr>
        <w:t xml:space="preserve">REQ-NGRAN_NRM-CON-003: </w:t>
      </w:r>
      <w:r w:rsidRPr="00B150D4">
        <w:t xml:space="preserve">The NRM definitions shall support management of virtualized network functions that are part of </w:t>
      </w:r>
      <w:proofErr w:type="spellStart"/>
      <w:r w:rsidRPr="00B150D4">
        <w:t>gNB</w:t>
      </w:r>
      <w:proofErr w:type="spellEnd"/>
      <w:r w:rsidRPr="00B150D4">
        <w:t xml:space="preserve">, e.g. virtualized </w:t>
      </w:r>
      <w:proofErr w:type="spellStart"/>
      <w:r w:rsidRPr="00B150D4">
        <w:t>gNB</w:t>
      </w:r>
      <w:proofErr w:type="spellEnd"/>
      <w:r w:rsidRPr="00B150D4">
        <w:t>-CU.</w:t>
      </w:r>
    </w:p>
    <w:p w14:paraId="0E292D71" w14:textId="77777777" w:rsidR="001217CC" w:rsidRPr="00B150D4" w:rsidRDefault="001217CC" w:rsidP="001217CC">
      <w:r w:rsidRPr="00B150D4">
        <w:rPr>
          <w:b/>
          <w:bCs/>
        </w:rPr>
        <w:t xml:space="preserve">REQ-NGRAN_NRM-CON-004: </w:t>
      </w:r>
      <w:r w:rsidRPr="00B150D4">
        <w:t xml:space="preserve">The NRM definitions shall support management of intra-NG-RAN handover between any combinations of </w:t>
      </w:r>
      <w:proofErr w:type="spellStart"/>
      <w:r w:rsidRPr="00B150D4">
        <w:t>gNB</w:t>
      </w:r>
      <w:proofErr w:type="spellEnd"/>
      <w:r w:rsidRPr="00B150D4">
        <w:t xml:space="preserve"> and ng-</w:t>
      </w:r>
      <w:proofErr w:type="spellStart"/>
      <w:r w:rsidRPr="00B150D4">
        <w:t>eNB</w:t>
      </w:r>
      <w:proofErr w:type="spellEnd"/>
      <w:r w:rsidRPr="00B150D4">
        <w:t>.</w:t>
      </w:r>
    </w:p>
    <w:p w14:paraId="5CC0F1B6" w14:textId="77777777" w:rsidR="001217CC" w:rsidRPr="00B150D4" w:rsidRDefault="001217CC" w:rsidP="001217CC">
      <w:r w:rsidRPr="00B150D4">
        <w:rPr>
          <w:b/>
          <w:bCs/>
        </w:rPr>
        <w:t xml:space="preserve">REQ-NGRAN_NRM-CON-005: </w:t>
      </w:r>
      <w:r w:rsidRPr="00B150D4">
        <w:t>The NRM definitions shall support management of inter-system handover between 5GS and EPS.</w:t>
      </w:r>
    </w:p>
    <w:p w14:paraId="7105ACA7" w14:textId="77777777" w:rsidR="001217CC" w:rsidRDefault="001217CC" w:rsidP="001217CC">
      <w:r w:rsidRPr="00B150D4">
        <w:rPr>
          <w:b/>
          <w:bCs/>
        </w:rPr>
        <w:lastRenderedPageBreak/>
        <w:t xml:space="preserve">REQ-NGRAN_NRM-CON-006: </w:t>
      </w:r>
      <w:r w:rsidRPr="00B150D4">
        <w:t>The NRM definitions shall support management of network slicing feature in NG-RAN.</w:t>
      </w:r>
    </w:p>
    <w:p w14:paraId="01BD8532" w14:textId="77777777" w:rsidR="001217CC" w:rsidRDefault="001217CC" w:rsidP="001217CC">
      <w:pPr>
        <w:rPr>
          <w:color w:val="000000"/>
        </w:rPr>
      </w:pPr>
      <w:r w:rsidRPr="009A2733">
        <w:rPr>
          <w:b/>
          <w:bCs/>
          <w:color w:val="000000"/>
        </w:rPr>
        <w:t xml:space="preserve">REQ-NGRAN_NRM-CON-007: </w:t>
      </w:r>
      <w:r w:rsidRPr="009A2733">
        <w:rPr>
          <w:color w:val="000000"/>
        </w:rPr>
        <w:t>The NRM definitions shall have a read-only representation of NR beam properties in NG-RAN</w:t>
      </w:r>
      <w:r>
        <w:rPr>
          <w:color w:val="000000"/>
        </w:rPr>
        <w:t>.</w:t>
      </w:r>
    </w:p>
    <w:p w14:paraId="5EAB92D3" w14:textId="77777777" w:rsidR="001217CC" w:rsidRDefault="001217CC" w:rsidP="001217CC">
      <w:pPr>
        <w:rPr>
          <w:rFonts w:ascii="Segoe UI" w:hAnsi="Segoe UI" w:cs="Segoe UI"/>
          <w:color w:val="008080"/>
          <w:u w:val="single"/>
        </w:rPr>
      </w:pPr>
      <w:r w:rsidRPr="0095724B">
        <w:rPr>
          <w:b/>
          <w:bCs/>
          <w:color w:val="000000"/>
        </w:rPr>
        <w:t>REQ-NGRAN_NRM-CON-00</w:t>
      </w:r>
      <w:r>
        <w:rPr>
          <w:b/>
          <w:bCs/>
          <w:color w:val="000000"/>
        </w:rPr>
        <w:t>8</w:t>
      </w:r>
      <w:r w:rsidRPr="0095724B">
        <w:rPr>
          <w:b/>
          <w:bCs/>
          <w:color w:val="000000"/>
        </w:rPr>
        <w:t xml:space="preserve">: </w:t>
      </w:r>
      <w:r w:rsidRPr="001F50F6">
        <w:rPr>
          <w:color w:val="000000"/>
        </w:rPr>
        <w:t>The NRM definitions shall support configuration of sector carrier coverage properties in NG-RAN.</w:t>
      </w:r>
      <w:r>
        <w:rPr>
          <w:rFonts w:ascii="Segoe UI" w:hAnsi="Segoe UI" w:cs="Segoe UI"/>
          <w:color w:val="008080"/>
          <w:u w:val="single"/>
        </w:rPr>
        <w:t xml:space="preserve"> </w:t>
      </w:r>
    </w:p>
    <w:p w14:paraId="772C8351" w14:textId="24959638" w:rsidR="001217CC" w:rsidRDefault="001217CC" w:rsidP="001217CC">
      <w:pPr>
        <w:rPr>
          <w:ins w:id="38" w:author="Huawei" w:date="2025-08-28T15:44:00Z"/>
          <w:rFonts w:ascii="Segoe UI" w:hAnsi="Segoe UI" w:cs="Segoe UI"/>
          <w:color w:val="008080"/>
          <w:u w:val="single"/>
        </w:rPr>
      </w:pPr>
      <w:r>
        <w:rPr>
          <w:b/>
          <w:bCs/>
          <w:color w:val="000000"/>
        </w:rPr>
        <w:t xml:space="preserve">REQ-NGRAN_NRM-CON-009: </w:t>
      </w:r>
      <w:r>
        <w:rPr>
          <w:color w:val="000000"/>
        </w:rPr>
        <w:t>The NRM definitions shall support management of radio access network sharing feature in NG-RAN.</w:t>
      </w:r>
      <w:r>
        <w:rPr>
          <w:rFonts w:ascii="Segoe UI" w:hAnsi="Segoe UI" w:cs="Segoe UI"/>
          <w:color w:val="008080"/>
          <w:u w:val="single"/>
        </w:rPr>
        <w:t xml:space="preserve"> </w:t>
      </w:r>
    </w:p>
    <w:p w14:paraId="19B0ADF3" w14:textId="1093A31C" w:rsidR="000F1DDD" w:rsidRDefault="000F1DDD" w:rsidP="001217CC">
      <w:pPr>
        <w:rPr>
          <w:color w:val="000000"/>
        </w:rPr>
      </w:pPr>
      <w:ins w:id="39" w:author="Huawei" w:date="2025-08-28T15:44:00Z">
        <w:r>
          <w:rPr>
            <w:b/>
            <w:bCs/>
            <w:color w:val="000000"/>
          </w:rPr>
          <w:t xml:space="preserve">REQ-NGRAN_NRM-CON-00x: </w:t>
        </w:r>
        <w:r>
          <w:rPr>
            <w:color w:val="000000"/>
          </w:rPr>
          <w:t xml:space="preserve">The NRM definitions shall support management of </w:t>
        </w:r>
      </w:ins>
      <w:proofErr w:type="spellStart"/>
      <w:ins w:id="40" w:author="Huawei" w:date="2025-08-28T15:46:00Z">
        <w:r w:rsidR="00F43B7E">
          <w:rPr>
            <w:color w:val="000000"/>
          </w:rPr>
          <w:t>self optimization</w:t>
        </w:r>
      </w:ins>
      <w:proofErr w:type="spellEnd"/>
      <w:ins w:id="41" w:author="Huawei" w:date="2025-08-28T15:44:00Z">
        <w:r>
          <w:rPr>
            <w:color w:val="000000"/>
          </w:rPr>
          <w:t xml:space="preserve"> network feature in NG-RAN.</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43B7E" w:rsidRPr="005403B3" w14:paraId="4E95574B" w14:textId="77777777" w:rsidTr="00FF21D4">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9DA1646" w14:textId="77777777" w:rsidR="00F43B7E" w:rsidRPr="005403B3" w:rsidRDefault="00F43B7E" w:rsidP="00FF21D4">
            <w:pPr>
              <w:jc w:val="center"/>
              <w:rPr>
                <w:rFonts w:ascii="Arial" w:hAnsi="Arial" w:cs="Arial"/>
                <w:b/>
                <w:bCs/>
                <w:sz w:val="28"/>
                <w:szCs w:val="28"/>
              </w:rPr>
            </w:pPr>
            <w:r>
              <w:rPr>
                <w:rFonts w:ascii="Arial" w:hAnsi="Arial" w:cs="Arial" w:hint="eastAsia"/>
                <w:b/>
                <w:bCs/>
                <w:sz w:val="28"/>
                <w:szCs w:val="28"/>
                <w:lang w:eastAsia="zh-CN"/>
              </w:rPr>
              <w:t>Next</w:t>
            </w:r>
            <w:r w:rsidRPr="005403B3">
              <w:rPr>
                <w:rFonts w:ascii="Arial" w:hAnsi="Arial" w:cs="Arial"/>
                <w:b/>
                <w:bCs/>
                <w:sz w:val="28"/>
                <w:szCs w:val="28"/>
                <w:lang w:eastAsia="zh-CN"/>
              </w:rPr>
              <w:t xml:space="preserve"> Change</w:t>
            </w:r>
          </w:p>
        </w:tc>
      </w:tr>
    </w:tbl>
    <w:p w14:paraId="0AE515C2" w14:textId="77777777" w:rsidR="00F43B7E" w:rsidRPr="00B150D4" w:rsidRDefault="00F43B7E" w:rsidP="001217CC"/>
    <w:bookmarkEnd w:id="16"/>
    <w:bookmarkEnd w:id="17"/>
    <w:bookmarkEnd w:id="18"/>
    <w:bookmarkEnd w:id="19"/>
    <w:bookmarkEnd w:id="20"/>
    <w:bookmarkEnd w:id="21"/>
    <w:bookmarkEnd w:id="35"/>
    <w:bookmarkEnd w:id="36"/>
    <w:bookmarkEnd w:id="37"/>
    <w:p w14:paraId="346D3457" w14:textId="77777777" w:rsidR="00F43B7E" w:rsidRPr="00E6670A" w:rsidRDefault="00F43B7E" w:rsidP="00F43B7E">
      <w:pPr>
        <w:pStyle w:val="2"/>
      </w:pPr>
      <w:r w:rsidRPr="00E6670A">
        <w:t>5.</w:t>
      </w:r>
      <w:r>
        <w:t>3</w:t>
      </w:r>
      <w:r w:rsidRPr="00E6670A">
        <w:tab/>
        <w:t>Requirements for management</w:t>
      </w:r>
      <w:r>
        <w:t xml:space="preserve"> of 5GC NFs</w:t>
      </w:r>
    </w:p>
    <w:p w14:paraId="5C7DCFAF" w14:textId="77777777" w:rsidR="00F43B7E" w:rsidRPr="00E6670A" w:rsidRDefault="00F43B7E" w:rsidP="00F43B7E">
      <w:pPr>
        <w:rPr>
          <w:b/>
          <w:bCs/>
        </w:rPr>
      </w:pPr>
      <w:r w:rsidRPr="00E6670A">
        <w:t xml:space="preserve">The following specific requirements apply to </w:t>
      </w:r>
      <w:r>
        <w:t xml:space="preserve">management of </w:t>
      </w:r>
      <w:r w:rsidRPr="00E6670A">
        <w:t>5GC</w:t>
      </w:r>
      <w:r>
        <w:t xml:space="preserve"> NFs</w:t>
      </w:r>
      <w:r w:rsidRPr="00E6670A">
        <w:t>:</w:t>
      </w:r>
    </w:p>
    <w:p w14:paraId="619563DC" w14:textId="77777777" w:rsidR="00F43B7E" w:rsidRPr="00E6670A" w:rsidRDefault="00F43B7E" w:rsidP="00F43B7E">
      <w:r w:rsidRPr="00E6670A">
        <w:rPr>
          <w:b/>
          <w:bCs/>
        </w:rPr>
        <w:t xml:space="preserve">REQ-5GC_NRM-CON-001: </w:t>
      </w:r>
      <w:r w:rsidRPr="00E6670A">
        <w:t>The NRM definitions shall support management of 5GC containing variety of network functions defined in 3GPP TS 23.501 [2].</w:t>
      </w:r>
    </w:p>
    <w:p w14:paraId="3B24CF5B" w14:textId="77777777" w:rsidR="00F43B7E" w:rsidRPr="00E6670A" w:rsidRDefault="00F43B7E" w:rsidP="00F43B7E">
      <w:r w:rsidRPr="00E6670A">
        <w:rPr>
          <w:b/>
          <w:bCs/>
        </w:rPr>
        <w:t xml:space="preserve">REQ-5GC_NRM-CON-002: </w:t>
      </w:r>
      <w:r w:rsidRPr="00E6670A">
        <w:t>The NRM definitions should support management of all the relationships between network functions and corresponding data storage functions where the network functions store/retrieve their data.</w:t>
      </w:r>
    </w:p>
    <w:p w14:paraId="0E33A722" w14:textId="77777777" w:rsidR="00F43B7E" w:rsidRPr="00E6670A" w:rsidRDefault="00F43B7E" w:rsidP="00F43B7E">
      <w:r w:rsidRPr="00E6670A">
        <w:rPr>
          <w:b/>
          <w:bCs/>
        </w:rPr>
        <w:t xml:space="preserve">REQ-5GC_NRM-CON-003: </w:t>
      </w:r>
      <w:r w:rsidRPr="00E6670A">
        <w:t>The NRM definitions shall support management of interworking between 5GC and EPC.</w:t>
      </w:r>
    </w:p>
    <w:p w14:paraId="6E9F8B5B" w14:textId="77777777" w:rsidR="00F43B7E" w:rsidRDefault="00F43B7E" w:rsidP="00F43B7E">
      <w:r w:rsidRPr="00E6670A">
        <w:rPr>
          <w:b/>
          <w:bCs/>
        </w:rPr>
        <w:t xml:space="preserve">REQ-5GC_NRM-CON-004: </w:t>
      </w:r>
      <w:r w:rsidRPr="00E6670A">
        <w:t>The NRM definitions shall support management of network slicing feature in 5GC.</w:t>
      </w:r>
    </w:p>
    <w:p w14:paraId="79B21140" w14:textId="77777777" w:rsidR="00F43B7E" w:rsidRDefault="00F43B7E" w:rsidP="00F43B7E">
      <w:r>
        <w:rPr>
          <w:b/>
          <w:bCs/>
        </w:rPr>
        <w:t xml:space="preserve">REQ-5GC_NRM-CON-005: </w:t>
      </w:r>
      <w:r>
        <w:t>The NRM definitions shall support management of 5GC network function services independently to align with requirements of 3GPP TS 23.501 [2].</w:t>
      </w:r>
    </w:p>
    <w:p w14:paraId="3F4CB35E" w14:textId="77777777" w:rsidR="00F43B7E" w:rsidRDefault="00F43B7E" w:rsidP="00F43B7E">
      <w:r>
        <w:rPr>
          <w:b/>
          <w:bCs/>
        </w:rPr>
        <w:t xml:space="preserve">REQ-5GC_NRM-CON-006: </w:t>
      </w:r>
      <w:r>
        <w:t>The NRM definitions shall support NF service instance registration, deregistration, update, etc., with NRF during NF service instance lifecycle to align with requirements of 3GPP TS 23.501 [2] and 3GPP TS 23.502 [7].</w:t>
      </w:r>
    </w:p>
    <w:p w14:paraId="7C8A055F" w14:textId="77777777" w:rsidR="00F43B7E" w:rsidRDefault="00F43B7E" w:rsidP="00F43B7E">
      <w:r>
        <w:rPr>
          <w:b/>
          <w:bCs/>
        </w:rPr>
        <w:t xml:space="preserve">REQ-5GC_NRM-CON-007: </w:t>
      </w:r>
      <w:r>
        <w:t>The NRM definitions shall support configuration of NF profile for NF Service registration and discovery to align with requirements of 3GPP TS 23.501 [2] and 3GPP TS 23.502 [7].</w:t>
      </w:r>
    </w:p>
    <w:p w14:paraId="55FD00C0" w14:textId="77777777" w:rsidR="00F43B7E" w:rsidDel="000F1DDD" w:rsidRDefault="00F43B7E" w:rsidP="00F43B7E">
      <w:pPr>
        <w:rPr>
          <w:del w:id="42" w:author="Huawei" w:date="2025-08-28T15:43:00Z"/>
          <w:kern w:val="2"/>
          <w:szCs w:val="18"/>
          <w:lang w:eastAsia="zh-CN" w:bidi="ar-KW"/>
        </w:rPr>
      </w:pPr>
      <w:ins w:id="43" w:author="Huawei" w:date="2025-08-28T15:43:00Z">
        <w:r>
          <w:rPr>
            <w:b/>
            <w:bCs/>
          </w:rPr>
          <w:t>REQ-5GC_NRM-CON-00x:</w:t>
        </w:r>
      </w:ins>
      <w:ins w:id="44" w:author="Huawei" w:date="2025-08-12T18:57:00Z">
        <w:r w:rsidRPr="00290077">
          <w:rPr>
            <w:b/>
            <w:lang w:eastAsia="zh-CN"/>
          </w:rPr>
          <w:t xml:space="preserve"> </w:t>
        </w:r>
        <w:r w:rsidRPr="00290077">
          <w:rPr>
            <w:rFonts w:hint="eastAsia"/>
            <w:kern w:val="2"/>
            <w:szCs w:val="18"/>
            <w:lang w:eastAsia="zh-CN" w:bidi="ar-KW"/>
          </w:rPr>
          <w:t>The</w:t>
        </w:r>
        <w:r w:rsidRPr="00290077">
          <w:rPr>
            <w:kern w:val="2"/>
            <w:szCs w:val="18"/>
            <w:lang w:eastAsia="zh-CN" w:bidi="ar-KW"/>
          </w:rPr>
          <w:t xml:space="preserve"> </w:t>
        </w:r>
        <w:r>
          <w:rPr>
            <w:kern w:val="2"/>
            <w:szCs w:val="18"/>
            <w:lang w:eastAsia="zh-CN" w:bidi="ar-KW"/>
          </w:rPr>
          <w:t xml:space="preserve">NRM definitions </w:t>
        </w:r>
      </w:ins>
      <w:ins w:id="45" w:author="Huawei" w:date="2025-08-27T23:24:00Z">
        <w:r>
          <w:rPr>
            <w:kern w:val="2"/>
            <w:szCs w:val="18"/>
            <w:lang w:eastAsia="zh-CN" w:bidi="ar-KW"/>
          </w:rPr>
          <w:t>should</w:t>
        </w:r>
      </w:ins>
      <w:ins w:id="46" w:author="Huawei" w:date="2025-08-12T18:57:00Z">
        <w:r w:rsidRPr="00290077">
          <w:rPr>
            <w:kern w:val="2"/>
            <w:szCs w:val="18"/>
            <w:lang w:eastAsia="zh-CN" w:bidi="ar-KW"/>
          </w:rPr>
          <w:t xml:space="preserve"> support </w:t>
        </w:r>
      </w:ins>
      <w:ins w:id="47" w:author="Huawei" w:date="2025-08-28T15:43:00Z">
        <w:r w:rsidRPr="005D4537">
          <w:rPr>
            <w:kern w:val="2"/>
            <w:szCs w:val="18"/>
            <w:lang w:eastAsia="zh-CN" w:bidi="ar-KW"/>
          </w:rPr>
          <w:t xml:space="preserve">5G </w:t>
        </w:r>
        <w:proofErr w:type="spellStart"/>
        <w:r w:rsidRPr="005D4537">
          <w:rPr>
            <w:kern w:val="2"/>
            <w:szCs w:val="18"/>
            <w:lang w:eastAsia="zh-CN" w:bidi="ar-KW"/>
          </w:rPr>
          <w:t>ProSe</w:t>
        </w:r>
        <w:proofErr w:type="spellEnd"/>
        <w:r w:rsidRPr="005D4537">
          <w:rPr>
            <w:kern w:val="2"/>
            <w:szCs w:val="18"/>
            <w:lang w:eastAsia="zh-CN" w:bidi="ar-KW"/>
          </w:rPr>
          <w:t xml:space="preserve"> Direct Discovery</w:t>
        </w:r>
        <w:r>
          <w:rPr>
            <w:kern w:val="2"/>
            <w:szCs w:val="18"/>
            <w:lang w:eastAsia="zh-CN" w:bidi="ar-KW"/>
          </w:rPr>
          <w:t xml:space="preserve"> and </w:t>
        </w:r>
        <w:r w:rsidRPr="005D4537">
          <w:rPr>
            <w:kern w:val="2"/>
            <w:szCs w:val="18"/>
            <w:lang w:eastAsia="zh-CN" w:bidi="ar-KW"/>
          </w:rPr>
          <w:t>Communication</w:t>
        </w:r>
      </w:ins>
      <w:ins w:id="48" w:author="Huawei" w:date="2025-08-28T15:42:00Z">
        <w:r>
          <w:rPr>
            <w:kern w:val="2"/>
            <w:szCs w:val="18"/>
            <w:lang w:eastAsia="zh-CN" w:bidi="ar-KW"/>
          </w:rPr>
          <w:t xml:space="preserve"> </w:t>
        </w:r>
      </w:ins>
      <w:ins w:id="49" w:author="Huawei" w:date="2025-08-28T15:43:00Z">
        <w:r>
          <w:rPr>
            <w:kern w:val="2"/>
            <w:szCs w:val="18"/>
            <w:lang w:eastAsia="zh-CN" w:bidi="ar-KW"/>
          </w:rPr>
          <w:t xml:space="preserve">to align </w:t>
        </w:r>
      </w:ins>
      <w:ins w:id="50" w:author="Huawei" w:date="2025-08-28T15:42:00Z">
        <w:r>
          <w:rPr>
            <w:kern w:val="2"/>
            <w:szCs w:val="18"/>
            <w:lang w:eastAsia="zh-CN" w:bidi="ar-KW"/>
          </w:rPr>
          <w:t xml:space="preserve">with requirements of 3GPP TS </w:t>
        </w:r>
        <w:r>
          <w:t>23.304</w:t>
        </w:r>
      </w:ins>
      <w:ins w:id="51" w:author="Huawei" w:date="2025-08-28T15:47:00Z">
        <w:r>
          <w:t xml:space="preserve"> [x1]</w:t>
        </w:r>
      </w:ins>
      <w:ins w:id="52" w:author="Huawei" w:date="2025-08-12T18:57:00Z">
        <w:r w:rsidRPr="00290077">
          <w:rPr>
            <w:kern w:val="2"/>
            <w:szCs w:val="18"/>
            <w:lang w:eastAsia="zh-CN" w:bidi="ar-KW"/>
          </w:rPr>
          <w:t>.</w:t>
        </w:r>
      </w:ins>
    </w:p>
    <w:p w14:paraId="3E1BDA1F" w14:textId="1FE4945B" w:rsidR="00A07CAB" w:rsidRPr="00F43B7E"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53" w:name="_Toc462827461"/>
            <w:bookmarkStart w:id="54" w:name="_Toc458429818"/>
            <w:r w:rsidRPr="005403B3">
              <w:rPr>
                <w:rFonts w:ascii="Arial" w:hAnsi="Arial" w:cs="Arial"/>
                <w:b/>
                <w:bCs/>
                <w:sz w:val="28"/>
                <w:szCs w:val="28"/>
                <w:lang w:val="en-US"/>
              </w:rPr>
              <w:t>End of changes</w:t>
            </w:r>
          </w:p>
        </w:tc>
      </w:tr>
      <w:bookmarkEnd w:id="53"/>
      <w:bookmarkEnd w:id="54"/>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D65AD" w14:textId="77777777" w:rsidR="009570B2" w:rsidRDefault="009570B2">
      <w:r>
        <w:separator/>
      </w:r>
    </w:p>
  </w:endnote>
  <w:endnote w:type="continuationSeparator" w:id="0">
    <w:p w14:paraId="26955F0C" w14:textId="77777777" w:rsidR="009570B2" w:rsidRDefault="00957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8ABD8" w14:textId="77777777" w:rsidR="009570B2" w:rsidRDefault="009570B2">
      <w:r>
        <w:separator/>
      </w:r>
    </w:p>
  </w:footnote>
  <w:footnote w:type="continuationSeparator" w:id="0">
    <w:p w14:paraId="4D6A995B" w14:textId="77777777" w:rsidR="009570B2" w:rsidRDefault="00957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3"/>
  </w:num>
  <w:num w:numId="15">
    <w:abstractNumId w:val="14"/>
  </w:num>
  <w:num w:numId="16">
    <w:abstractNumId w:val="15"/>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23D11"/>
    <w:rsid w:val="00040601"/>
    <w:rsid w:val="00070E09"/>
    <w:rsid w:val="000A6394"/>
    <w:rsid w:val="000B7FED"/>
    <w:rsid w:val="000C038A"/>
    <w:rsid w:val="000C6172"/>
    <w:rsid w:val="000C6598"/>
    <w:rsid w:val="000C66C1"/>
    <w:rsid w:val="000D44B3"/>
    <w:rsid w:val="000F1DDD"/>
    <w:rsid w:val="000F1FAC"/>
    <w:rsid w:val="000F2E79"/>
    <w:rsid w:val="00104BD2"/>
    <w:rsid w:val="001217CC"/>
    <w:rsid w:val="00135C7B"/>
    <w:rsid w:val="00145D43"/>
    <w:rsid w:val="0015144F"/>
    <w:rsid w:val="001567EA"/>
    <w:rsid w:val="001724CC"/>
    <w:rsid w:val="00192C46"/>
    <w:rsid w:val="001953A0"/>
    <w:rsid w:val="001A08B3"/>
    <w:rsid w:val="001A2A0B"/>
    <w:rsid w:val="001A7B60"/>
    <w:rsid w:val="001B09D9"/>
    <w:rsid w:val="001B52F0"/>
    <w:rsid w:val="001B7A65"/>
    <w:rsid w:val="001C167F"/>
    <w:rsid w:val="001D2AB6"/>
    <w:rsid w:val="001D7F40"/>
    <w:rsid w:val="001E41F3"/>
    <w:rsid w:val="001F4274"/>
    <w:rsid w:val="00211EDC"/>
    <w:rsid w:val="00224C0C"/>
    <w:rsid w:val="0026004D"/>
    <w:rsid w:val="002640DD"/>
    <w:rsid w:val="00274A4B"/>
    <w:rsid w:val="00275D12"/>
    <w:rsid w:val="00284FEB"/>
    <w:rsid w:val="002860C4"/>
    <w:rsid w:val="002B5741"/>
    <w:rsid w:val="002C25E8"/>
    <w:rsid w:val="002C3247"/>
    <w:rsid w:val="002E472E"/>
    <w:rsid w:val="002E795F"/>
    <w:rsid w:val="002F2D21"/>
    <w:rsid w:val="00305409"/>
    <w:rsid w:val="00310B2F"/>
    <w:rsid w:val="00321E06"/>
    <w:rsid w:val="00332CAA"/>
    <w:rsid w:val="00333BF8"/>
    <w:rsid w:val="003408EB"/>
    <w:rsid w:val="0035176A"/>
    <w:rsid w:val="003609EF"/>
    <w:rsid w:val="0036231A"/>
    <w:rsid w:val="00362A5D"/>
    <w:rsid w:val="0036578F"/>
    <w:rsid w:val="00374DD4"/>
    <w:rsid w:val="00375C88"/>
    <w:rsid w:val="00376D59"/>
    <w:rsid w:val="003808A4"/>
    <w:rsid w:val="003935B0"/>
    <w:rsid w:val="003A5543"/>
    <w:rsid w:val="003B2FC6"/>
    <w:rsid w:val="003B5F3B"/>
    <w:rsid w:val="003B7A52"/>
    <w:rsid w:val="003C5AD9"/>
    <w:rsid w:val="003E1A36"/>
    <w:rsid w:val="003E4765"/>
    <w:rsid w:val="003F7CC3"/>
    <w:rsid w:val="00410371"/>
    <w:rsid w:val="004242F1"/>
    <w:rsid w:val="00425D15"/>
    <w:rsid w:val="00430577"/>
    <w:rsid w:val="00444061"/>
    <w:rsid w:val="00450715"/>
    <w:rsid w:val="004640AE"/>
    <w:rsid w:val="00464D4D"/>
    <w:rsid w:val="004B17CB"/>
    <w:rsid w:val="004B1FD7"/>
    <w:rsid w:val="004B75B7"/>
    <w:rsid w:val="004C67B9"/>
    <w:rsid w:val="004F08D3"/>
    <w:rsid w:val="00502572"/>
    <w:rsid w:val="00510AB5"/>
    <w:rsid w:val="005141D9"/>
    <w:rsid w:val="0051580D"/>
    <w:rsid w:val="005321EC"/>
    <w:rsid w:val="00542BA4"/>
    <w:rsid w:val="00547111"/>
    <w:rsid w:val="00556075"/>
    <w:rsid w:val="00580718"/>
    <w:rsid w:val="00591541"/>
    <w:rsid w:val="00592D74"/>
    <w:rsid w:val="00596A61"/>
    <w:rsid w:val="005B2185"/>
    <w:rsid w:val="005B331D"/>
    <w:rsid w:val="005B79A0"/>
    <w:rsid w:val="005D0EB3"/>
    <w:rsid w:val="005D14E0"/>
    <w:rsid w:val="005D4537"/>
    <w:rsid w:val="005E2C44"/>
    <w:rsid w:val="005E398F"/>
    <w:rsid w:val="00621188"/>
    <w:rsid w:val="006257ED"/>
    <w:rsid w:val="00625F55"/>
    <w:rsid w:val="00630609"/>
    <w:rsid w:val="00634D9E"/>
    <w:rsid w:val="00645712"/>
    <w:rsid w:val="00652D31"/>
    <w:rsid w:val="00653DE4"/>
    <w:rsid w:val="00665C47"/>
    <w:rsid w:val="00671BA3"/>
    <w:rsid w:val="00682EC9"/>
    <w:rsid w:val="00695808"/>
    <w:rsid w:val="006A2F89"/>
    <w:rsid w:val="006B46FB"/>
    <w:rsid w:val="006D598C"/>
    <w:rsid w:val="006E21FB"/>
    <w:rsid w:val="006E6A56"/>
    <w:rsid w:val="006F085D"/>
    <w:rsid w:val="006F7304"/>
    <w:rsid w:val="007026D0"/>
    <w:rsid w:val="00711E70"/>
    <w:rsid w:val="00765CF6"/>
    <w:rsid w:val="00773FBE"/>
    <w:rsid w:val="007755E3"/>
    <w:rsid w:val="00776615"/>
    <w:rsid w:val="0078218C"/>
    <w:rsid w:val="00786499"/>
    <w:rsid w:val="00792342"/>
    <w:rsid w:val="00794329"/>
    <w:rsid w:val="00796191"/>
    <w:rsid w:val="007977A8"/>
    <w:rsid w:val="007B2148"/>
    <w:rsid w:val="007B512A"/>
    <w:rsid w:val="007C2097"/>
    <w:rsid w:val="007D6A07"/>
    <w:rsid w:val="007F4A3B"/>
    <w:rsid w:val="007F7259"/>
    <w:rsid w:val="008040A8"/>
    <w:rsid w:val="008050F2"/>
    <w:rsid w:val="00813BC5"/>
    <w:rsid w:val="008232ED"/>
    <w:rsid w:val="00823CA1"/>
    <w:rsid w:val="008279FA"/>
    <w:rsid w:val="00833107"/>
    <w:rsid w:val="00841529"/>
    <w:rsid w:val="00845703"/>
    <w:rsid w:val="0084751C"/>
    <w:rsid w:val="008626E7"/>
    <w:rsid w:val="0086388B"/>
    <w:rsid w:val="00870EE7"/>
    <w:rsid w:val="008863B9"/>
    <w:rsid w:val="00896930"/>
    <w:rsid w:val="008A2399"/>
    <w:rsid w:val="008A45A6"/>
    <w:rsid w:val="008B48D4"/>
    <w:rsid w:val="008D3CCC"/>
    <w:rsid w:val="008E59CB"/>
    <w:rsid w:val="008F08DD"/>
    <w:rsid w:val="008F3789"/>
    <w:rsid w:val="008F686C"/>
    <w:rsid w:val="009148DE"/>
    <w:rsid w:val="00941E30"/>
    <w:rsid w:val="00943D9E"/>
    <w:rsid w:val="00945FB5"/>
    <w:rsid w:val="009523A2"/>
    <w:rsid w:val="009531B0"/>
    <w:rsid w:val="009570B2"/>
    <w:rsid w:val="00970BB8"/>
    <w:rsid w:val="009741B3"/>
    <w:rsid w:val="009777D9"/>
    <w:rsid w:val="00991B88"/>
    <w:rsid w:val="00996099"/>
    <w:rsid w:val="009A5753"/>
    <w:rsid w:val="009A579D"/>
    <w:rsid w:val="009E3297"/>
    <w:rsid w:val="009E463E"/>
    <w:rsid w:val="009F3CB4"/>
    <w:rsid w:val="009F575A"/>
    <w:rsid w:val="009F734F"/>
    <w:rsid w:val="00A07CAB"/>
    <w:rsid w:val="00A117D5"/>
    <w:rsid w:val="00A246B6"/>
    <w:rsid w:val="00A260DA"/>
    <w:rsid w:val="00A4195C"/>
    <w:rsid w:val="00A47E70"/>
    <w:rsid w:val="00A50CF0"/>
    <w:rsid w:val="00A53634"/>
    <w:rsid w:val="00A62BE6"/>
    <w:rsid w:val="00A75246"/>
    <w:rsid w:val="00A7615C"/>
    <w:rsid w:val="00A7671C"/>
    <w:rsid w:val="00AA2CBC"/>
    <w:rsid w:val="00AB1EB0"/>
    <w:rsid w:val="00AB231A"/>
    <w:rsid w:val="00AB5F65"/>
    <w:rsid w:val="00AC5820"/>
    <w:rsid w:val="00AD1CD8"/>
    <w:rsid w:val="00AD3A35"/>
    <w:rsid w:val="00AE0E0E"/>
    <w:rsid w:val="00AF2BC3"/>
    <w:rsid w:val="00B06208"/>
    <w:rsid w:val="00B13C6C"/>
    <w:rsid w:val="00B258BB"/>
    <w:rsid w:val="00B25D6B"/>
    <w:rsid w:val="00B32717"/>
    <w:rsid w:val="00B3313C"/>
    <w:rsid w:val="00B35E98"/>
    <w:rsid w:val="00B60E24"/>
    <w:rsid w:val="00B67B97"/>
    <w:rsid w:val="00B7371D"/>
    <w:rsid w:val="00B7579E"/>
    <w:rsid w:val="00B82EAF"/>
    <w:rsid w:val="00B84054"/>
    <w:rsid w:val="00B877F5"/>
    <w:rsid w:val="00B93468"/>
    <w:rsid w:val="00B9674C"/>
    <w:rsid w:val="00B968C8"/>
    <w:rsid w:val="00BA3EC5"/>
    <w:rsid w:val="00BA51D9"/>
    <w:rsid w:val="00BB5DFC"/>
    <w:rsid w:val="00BB6CD7"/>
    <w:rsid w:val="00BD279D"/>
    <w:rsid w:val="00BD6BB8"/>
    <w:rsid w:val="00BF0692"/>
    <w:rsid w:val="00BF380B"/>
    <w:rsid w:val="00C20F7A"/>
    <w:rsid w:val="00C221E8"/>
    <w:rsid w:val="00C22F1D"/>
    <w:rsid w:val="00C3617C"/>
    <w:rsid w:val="00C5062C"/>
    <w:rsid w:val="00C55E7A"/>
    <w:rsid w:val="00C66BA2"/>
    <w:rsid w:val="00C66D2E"/>
    <w:rsid w:val="00C72AEC"/>
    <w:rsid w:val="00C833BB"/>
    <w:rsid w:val="00C870F6"/>
    <w:rsid w:val="00C944F9"/>
    <w:rsid w:val="00C95985"/>
    <w:rsid w:val="00CC5026"/>
    <w:rsid w:val="00CC5353"/>
    <w:rsid w:val="00CC68D0"/>
    <w:rsid w:val="00CD546E"/>
    <w:rsid w:val="00D03F9A"/>
    <w:rsid w:val="00D06D51"/>
    <w:rsid w:val="00D13807"/>
    <w:rsid w:val="00D139E0"/>
    <w:rsid w:val="00D24991"/>
    <w:rsid w:val="00D34A46"/>
    <w:rsid w:val="00D45D36"/>
    <w:rsid w:val="00D50255"/>
    <w:rsid w:val="00D66520"/>
    <w:rsid w:val="00D84AE9"/>
    <w:rsid w:val="00D9124E"/>
    <w:rsid w:val="00DA5854"/>
    <w:rsid w:val="00DA7AF2"/>
    <w:rsid w:val="00DB5887"/>
    <w:rsid w:val="00DC13D9"/>
    <w:rsid w:val="00DD1270"/>
    <w:rsid w:val="00DD1522"/>
    <w:rsid w:val="00DD4660"/>
    <w:rsid w:val="00DE34CF"/>
    <w:rsid w:val="00DF6C32"/>
    <w:rsid w:val="00E03661"/>
    <w:rsid w:val="00E13F3D"/>
    <w:rsid w:val="00E30227"/>
    <w:rsid w:val="00E34898"/>
    <w:rsid w:val="00E413F0"/>
    <w:rsid w:val="00E50CB3"/>
    <w:rsid w:val="00E71175"/>
    <w:rsid w:val="00E807B6"/>
    <w:rsid w:val="00E86D42"/>
    <w:rsid w:val="00E90F68"/>
    <w:rsid w:val="00EB09B7"/>
    <w:rsid w:val="00EB39FC"/>
    <w:rsid w:val="00EB71E4"/>
    <w:rsid w:val="00EE7D7C"/>
    <w:rsid w:val="00EE7EB7"/>
    <w:rsid w:val="00F02DE3"/>
    <w:rsid w:val="00F07DD9"/>
    <w:rsid w:val="00F12D58"/>
    <w:rsid w:val="00F2230C"/>
    <w:rsid w:val="00F25D98"/>
    <w:rsid w:val="00F300FB"/>
    <w:rsid w:val="00F43B7E"/>
    <w:rsid w:val="00F7290D"/>
    <w:rsid w:val="00F8677D"/>
    <w:rsid w:val="00F936F7"/>
    <w:rsid w:val="00FB6386"/>
    <w:rsid w:val="00FB749F"/>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2DE32-5C8B-4531-9D19-C39243BB6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5</TotalTime>
  <Pages>3</Pages>
  <Words>964</Words>
  <Characters>5499</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cp:revision>
  <cp:lastPrinted>1899-12-31T23:00:00Z</cp:lastPrinted>
  <dcterms:created xsi:type="dcterms:W3CDTF">2025-08-27T15:24:00Z</dcterms:created>
  <dcterms:modified xsi:type="dcterms:W3CDTF">2025-08-2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